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C16F5D" w14:textId="19D84ADF" w:rsidR="00397A8F" w:rsidRDefault="00E4202D" w:rsidP="00F40F9D">
      <w:pPr>
        <w:pStyle w:val="H1Heading1"/>
      </w:pPr>
      <w:r w:rsidRPr="00BA6B47">
        <w:t xml:space="preserve">How to Submit 2020 </w:t>
      </w:r>
      <w:r w:rsidR="006A19BF">
        <w:t xml:space="preserve">United Way </w:t>
      </w:r>
      <w:r w:rsidRPr="00BA6B47">
        <w:t>Campaign Results</w:t>
      </w:r>
    </w:p>
    <w:p w14:paraId="3AC86698" w14:textId="27506049" w:rsidR="00E4202D" w:rsidRDefault="00E4202D" w:rsidP="00397A8F">
      <w:pPr>
        <w:pStyle w:val="BodyCopy"/>
      </w:pPr>
      <w:r>
        <w:t xml:space="preserve">Due to the current circumstances created by the COVID-19 </w:t>
      </w:r>
      <w:r w:rsidR="00397A8F">
        <w:t>crisis</w:t>
      </w:r>
      <w:r>
        <w:t xml:space="preserve">, checks for this year’s campaign should be sent directly to our bank. </w:t>
      </w:r>
      <w:r w:rsidRPr="00F056D2">
        <w:rPr>
          <w:b/>
          <w:bCs/>
        </w:rPr>
        <w:t>Please DO NOT include cash in any envelopes mailed to US Bank.</w:t>
      </w:r>
      <w:r>
        <w:t xml:space="preserve"> Please convert cash into a check when possible.</w:t>
      </w:r>
    </w:p>
    <w:p w14:paraId="518AA21E" w14:textId="77777777" w:rsidR="009504B8" w:rsidRDefault="009504B8" w:rsidP="00397A8F">
      <w:pPr>
        <w:pStyle w:val="BodyCopy"/>
        <w:rPr>
          <w:b/>
          <w:bCs/>
          <w:u w:val="single"/>
        </w:rPr>
      </w:pPr>
    </w:p>
    <w:p w14:paraId="3514BA00" w14:textId="77777777" w:rsidR="00E4202D" w:rsidRPr="00534B9E" w:rsidRDefault="00E4202D" w:rsidP="00534B9E">
      <w:pPr>
        <w:pStyle w:val="H3Heading3"/>
        <w:rPr>
          <w:u w:val="single"/>
        </w:rPr>
      </w:pPr>
      <w:r w:rsidRPr="00534B9E">
        <w:rPr>
          <w:u w:val="single"/>
        </w:rPr>
        <w:t>Method 1 – Preferred Method</w:t>
      </w:r>
    </w:p>
    <w:p w14:paraId="7730513D" w14:textId="77777777" w:rsidR="00E4202D" w:rsidRDefault="00E4202D" w:rsidP="009504B8">
      <w:pPr>
        <w:pStyle w:val="BodyCopy"/>
      </w:pPr>
      <w:r>
        <w:t xml:space="preserve">Email your digital campaign results to </w:t>
      </w:r>
      <w:hyperlink r:id="rId8" w:history="1">
        <w:r w:rsidRPr="008B5003">
          <w:rPr>
            <w:rStyle w:val="Hyperlink"/>
          </w:rPr>
          <w:t>pledges@stl.unitedway.org</w:t>
        </w:r>
      </w:hyperlink>
    </w:p>
    <w:p w14:paraId="13A976B1" w14:textId="77777777" w:rsidR="00E4202D" w:rsidRDefault="00E4202D" w:rsidP="009504B8">
      <w:pPr>
        <w:pStyle w:val="UnorderedList"/>
      </w:pPr>
      <w:r>
        <w:t xml:space="preserve">Fill out the </w:t>
      </w:r>
      <w:r w:rsidRPr="004B56E2">
        <w:t>Campaign Report Form</w:t>
      </w:r>
      <w:r>
        <w:t xml:space="preserve"> and include it in the email with your campaign results</w:t>
      </w:r>
    </w:p>
    <w:p w14:paraId="673B1C92" w14:textId="77777777" w:rsidR="00E4202D" w:rsidRDefault="00E4202D" w:rsidP="009504B8">
      <w:pPr>
        <w:pStyle w:val="UnorderedList"/>
      </w:pPr>
      <w:r>
        <w:t>Include other items such as spreadsheets, scanned pledge cards, or digital pledge cards</w:t>
      </w:r>
    </w:p>
    <w:p w14:paraId="61C3F6B0" w14:textId="77777777" w:rsidR="00E4202D" w:rsidRDefault="00E4202D" w:rsidP="009504B8">
      <w:pPr>
        <w:pStyle w:val="UnorderedList"/>
      </w:pPr>
      <w:r>
        <w:t>If you also have payments to remit:</w:t>
      </w:r>
    </w:p>
    <w:p w14:paraId="35DB9C20" w14:textId="77777777" w:rsidR="00E4202D" w:rsidRDefault="00E4202D" w:rsidP="009504B8">
      <w:pPr>
        <w:pStyle w:val="UnorderedList"/>
        <w:numPr>
          <w:ilvl w:val="1"/>
          <w:numId w:val="7"/>
        </w:numPr>
      </w:pPr>
      <w:r w:rsidRPr="00CD4CAB">
        <w:t>Please</w:t>
      </w:r>
      <w:r>
        <w:rPr>
          <w:b/>
          <w:bCs/>
        </w:rPr>
        <w:t xml:space="preserve"> </w:t>
      </w:r>
      <w:r w:rsidRPr="000F6E2D">
        <w:rPr>
          <w:b/>
          <w:bCs/>
        </w:rPr>
        <w:t>DO NOT</w:t>
      </w:r>
      <w:r>
        <w:t xml:space="preserve"> include cash in envelopes mailed to the bank. If you have cash, please convert it to a check to include in the envelope, or </w:t>
      </w:r>
      <w:proofErr w:type="gramStart"/>
      <w:r>
        <w:t>make arrangements</w:t>
      </w:r>
      <w:proofErr w:type="gramEnd"/>
      <w:r>
        <w:t xml:space="preserve"> with your Corporate Account Manager (CAM) or Campaign Representative (CR) to get it to the United Way office</w:t>
      </w:r>
    </w:p>
    <w:p w14:paraId="45013777" w14:textId="77777777" w:rsidR="00E4202D" w:rsidRDefault="00E4202D" w:rsidP="009504B8">
      <w:pPr>
        <w:pStyle w:val="UnorderedList"/>
        <w:numPr>
          <w:ilvl w:val="1"/>
          <w:numId w:val="7"/>
        </w:numPr>
      </w:pPr>
      <w:r>
        <w:t xml:space="preserve">Print out and place the same </w:t>
      </w:r>
      <w:r w:rsidRPr="00CD4CAB">
        <w:t>Campaign Report Form</w:t>
      </w:r>
      <w:r>
        <w:t xml:space="preserve"> on top of any checks along with their corresponding pledge cards in an envelope to be mailed or couriered to:</w:t>
      </w:r>
    </w:p>
    <w:p w14:paraId="5AB9A0C7" w14:textId="77777777" w:rsidR="00E4202D" w:rsidRPr="009504B8" w:rsidRDefault="00E4202D" w:rsidP="009504B8">
      <w:pPr>
        <w:pStyle w:val="BodyCopy"/>
        <w:jc w:val="center"/>
        <w:rPr>
          <w:b/>
          <w:bCs/>
        </w:rPr>
      </w:pPr>
      <w:r w:rsidRPr="009504B8">
        <w:rPr>
          <w:b/>
          <w:bCs/>
        </w:rPr>
        <w:t>Via USPS Priority Mail (preferred):</w:t>
      </w:r>
    </w:p>
    <w:p w14:paraId="1E59D640" w14:textId="77777777" w:rsidR="00E4202D" w:rsidRDefault="00E4202D" w:rsidP="009504B8">
      <w:pPr>
        <w:pStyle w:val="BodyCopy"/>
        <w:jc w:val="center"/>
      </w:pPr>
      <w:r>
        <w:t>United Way of Greater St. Louis</w:t>
      </w:r>
    </w:p>
    <w:p w14:paraId="777D1490" w14:textId="77777777" w:rsidR="00E4202D" w:rsidRDefault="00E4202D" w:rsidP="009504B8">
      <w:pPr>
        <w:pStyle w:val="BodyCopy"/>
        <w:jc w:val="center"/>
      </w:pPr>
      <w:r>
        <w:t>Attn: Annual Campaign</w:t>
      </w:r>
    </w:p>
    <w:p w14:paraId="148AC4D0" w14:textId="77777777" w:rsidR="00E4202D" w:rsidRDefault="00E4202D" w:rsidP="009504B8">
      <w:pPr>
        <w:pStyle w:val="BodyCopy"/>
        <w:jc w:val="center"/>
      </w:pPr>
      <w:r>
        <w:t>PO Box 954281</w:t>
      </w:r>
    </w:p>
    <w:p w14:paraId="2AAD13A4" w14:textId="77777777" w:rsidR="00E4202D" w:rsidRDefault="00E4202D" w:rsidP="009504B8">
      <w:pPr>
        <w:pStyle w:val="BodyCopy"/>
        <w:jc w:val="center"/>
      </w:pPr>
      <w:r>
        <w:t>St Louis, MO 63195-4281</w:t>
      </w:r>
    </w:p>
    <w:p w14:paraId="4CD73745" w14:textId="77777777" w:rsidR="00E4202D" w:rsidRDefault="00E4202D" w:rsidP="00E4202D">
      <w:pPr>
        <w:pStyle w:val="NoSpacing"/>
        <w:jc w:val="center"/>
      </w:pPr>
    </w:p>
    <w:p w14:paraId="777030D9" w14:textId="77777777" w:rsidR="00E4202D" w:rsidRPr="009504B8" w:rsidRDefault="00E4202D" w:rsidP="009504B8">
      <w:pPr>
        <w:pStyle w:val="BodyCopy"/>
        <w:jc w:val="center"/>
        <w:rPr>
          <w:b/>
          <w:bCs/>
        </w:rPr>
      </w:pPr>
      <w:r w:rsidRPr="009504B8">
        <w:rPr>
          <w:b/>
          <w:bCs/>
        </w:rPr>
        <w:t>Via non-USPS or courier (this incurs a fee for us):</w:t>
      </w:r>
    </w:p>
    <w:p w14:paraId="260EEC6B" w14:textId="77777777" w:rsidR="00E4202D" w:rsidRDefault="00E4202D" w:rsidP="009504B8">
      <w:pPr>
        <w:pStyle w:val="BodyCopy"/>
        <w:jc w:val="center"/>
      </w:pPr>
      <w:r>
        <w:t>United Way of Greater St. Louis #954281</w:t>
      </w:r>
    </w:p>
    <w:p w14:paraId="25909AD1" w14:textId="77777777" w:rsidR="00E4202D" w:rsidRDefault="00E4202D" w:rsidP="009504B8">
      <w:pPr>
        <w:pStyle w:val="BodyCopy"/>
        <w:jc w:val="center"/>
      </w:pPr>
      <w:r>
        <w:t>SL-MO-C1WS</w:t>
      </w:r>
    </w:p>
    <w:p w14:paraId="37900484" w14:textId="77777777" w:rsidR="00E4202D" w:rsidRDefault="00E4202D" w:rsidP="009504B8">
      <w:pPr>
        <w:pStyle w:val="BodyCopy"/>
        <w:jc w:val="center"/>
      </w:pPr>
      <w:r>
        <w:t>1005 Convention Plaza</w:t>
      </w:r>
    </w:p>
    <w:p w14:paraId="2B0A0576" w14:textId="77777777" w:rsidR="00E4202D" w:rsidRDefault="00E4202D" w:rsidP="009504B8">
      <w:pPr>
        <w:pStyle w:val="BodyCopy"/>
        <w:jc w:val="center"/>
      </w:pPr>
      <w:r>
        <w:t>St Louis, MO 63101</w:t>
      </w:r>
    </w:p>
    <w:p w14:paraId="3A803A9D" w14:textId="77777777" w:rsidR="00E4202D" w:rsidRDefault="00E4202D" w:rsidP="00534B9E">
      <w:pPr>
        <w:pStyle w:val="BodyCopy"/>
      </w:pPr>
    </w:p>
    <w:p w14:paraId="64555C18" w14:textId="77777777" w:rsidR="00E4202D" w:rsidRPr="00534B9E" w:rsidRDefault="00E4202D" w:rsidP="00534B9E">
      <w:pPr>
        <w:pStyle w:val="H3Heading3"/>
        <w:rPr>
          <w:u w:val="single"/>
        </w:rPr>
      </w:pPr>
      <w:r w:rsidRPr="00534B9E">
        <w:rPr>
          <w:u w:val="single"/>
        </w:rPr>
        <w:t>Method 2 – No Digital Results Available</w:t>
      </w:r>
    </w:p>
    <w:p w14:paraId="39BAF45D" w14:textId="77777777" w:rsidR="00E4202D" w:rsidRPr="00BA6B47" w:rsidRDefault="00E4202D" w:rsidP="00534B9E">
      <w:pPr>
        <w:pStyle w:val="BodyCopy"/>
      </w:pPr>
      <w:r>
        <w:t>Mail or courier your results to US Bank</w:t>
      </w:r>
    </w:p>
    <w:p w14:paraId="543D5FFC" w14:textId="77777777" w:rsidR="00E4202D" w:rsidRDefault="00E4202D" w:rsidP="00534B9E">
      <w:pPr>
        <w:pStyle w:val="UnorderedList"/>
      </w:pPr>
      <w:r>
        <w:t xml:space="preserve">Fill out the </w:t>
      </w:r>
      <w:r w:rsidRPr="00CD4CAB">
        <w:t>Campaign Report Form</w:t>
      </w:r>
      <w:r>
        <w:t xml:space="preserve"> and include it as the cover sheet in your campaign envelope</w:t>
      </w:r>
    </w:p>
    <w:p w14:paraId="51983C55" w14:textId="77777777" w:rsidR="00E4202D" w:rsidRDefault="00E4202D" w:rsidP="00534B9E">
      <w:pPr>
        <w:pStyle w:val="UnorderedList"/>
      </w:pPr>
      <w:r>
        <w:t xml:space="preserve">Only report results on the </w:t>
      </w:r>
      <w:r w:rsidRPr="00CD4CAB">
        <w:t>Campaign Report Form</w:t>
      </w:r>
      <w:r>
        <w:t xml:space="preserve"> for pledges that you are including and submitting in each envelope</w:t>
      </w:r>
    </w:p>
    <w:p w14:paraId="584F7766" w14:textId="77777777" w:rsidR="00E4202D" w:rsidRDefault="00E4202D" w:rsidP="00534B9E">
      <w:pPr>
        <w:pStyle w:val="UnorderedList"/>
      </w:pPr>
      <w:r>
        <w:t xml:space="preserve">Place any pledge cards and checks behind the </w:t>
      </w:r>
      <w:r w:rsidRPr="00CD4CAB">
        <w:t>Campaign Report Form</w:t>
      </w:r>
    </w:p>
    <w:p w14:paraId="7BA45AD1" w14:textId="77777777" w:rsidR="00E4202D" w:rsidRDefault="00E4202D" w:rsidP="00534B9E">
      <w:pPr>
        <w:pStyle w:val="UnorderedList"/>
        <w:numPr>
          <w:ilvl w:val="1"/>
          <w:numId w:val="7"/>
        </w:numPr>
      </w:pPr>
      <w:r w:rsidRPr="000A52FB">
        <w:t xml:space="preserve">Please </w:t>
      </w:r>
      <w:r w:rsidRPr="000F6E2D">
        <w:rPr>
          <w:b/>
          <w:bCs/>
        </w:rPr>
        <w:t>DO NOT</w:t>
      </w:r>
      <w:r>
        <w:t xml:space="preserve"> include cash in envelopes mailed to the bank. If you have cash, please convert it to a check to include in the envelope, or </w:t>
      </w:r>
      <w:proofErr w:type="gramStart"/>
      <w:r>
        <w:t>make arrangements</w:t>
      </w:r>
      <w:proofErr w:type="gramEnd"/>
      <w:r>
        <w:t xml:space="preserve"> with your CAM or CR to get it to the United Way office</w:t>
      </w:r>
    </w:p>
    <w:p w14:paraId="6B3D112A" w14:textId="77777777" w:rsidR="00E4202D" w:rsidRDefault="00E4202D" w:rsidP="00534B9E">
      <w:pPr>
        <w:pStyle w:val="UnorderedList"/>
      </w:pPr>
      <w:r>
        <w:t>Mail or courier the envelope to:</w:t>
      </w:r>
    </w:p>
    <w:p w14:paraId="20C8613C" w14:textId="085709D1" w:rsidR="00E4202D" w:rsidRPr="00534B9E" w:rsidRDefault="00534B9E" w:rsidP="00534B9E">
      <w:pPr>
        <w:pStyle w:val="BodyCopy"/>
        <w:rPr>
          <w:b/>
          <w:bCs/>
        </w:rPr>
      </w:pPr>
      <w:r>
        <w:rPr>
          <w:b/>
          <w:bCs/>
        </w:rPr>
        <w:t xml:space="preserve">                                                 </w:t>
      </w:r>
      <w:r w:rsidR="00E4202D" w:rsidRPr="00534B9E">
        <w:rPr>
          <w:b/>
          <w:bCs/>
        </w:rPr>
        <w:t>Via USPS Priority Mail (preferred):</w:t>
      </w:r>
    </w:p>
    <w:p w14:paraId="424700B5" w14:textId="77777777" w:rsidR="00E4202D" w:rsidRPr="00534B9E" w:rsidRDefault="00E4202D" w:rsidP="00534B9E">
      <w:pPr>
        <w:pStyle w:val="BodyCopy"/>
        <w:jc w:val="center"/>
      </w:pPr>
      <w:r w:rsidRPr="00534B9E">
        <w:t>United Way of Greater St. Louis</w:t>
      </w:r>
    </w:p>
    <w:p w14:paraId="38F2E54A" w14:textId="77777777" w:rsidR="00E4202D" w:rsidRPr="00534B9E" w:rsidRDefault="00E4202D" w:rsidP="00534B9E">
      <w:pPr>
        <w:pStyle w:val="BodyCopy"/>
        <w:jc w:val="center"/>
      </w:pPr>
      <w:r w:rsidRPr="00534B9E">
        <w:t>Attn: Annual Campaign</w:t>
      </w:r>
    </w:p>
    <w:p w14:paraId="595310F0" w14:textId="77777777" w:rsidR="00E4202D" w:rsidRPr="00534B9E" w:rsidRDefault="00E4202D" w:rsidP="00534B9E">
      <w:pPr>
        <w:pStyle w:val="BodyCopy"/>
        <w:jc w:val="center"/>
      </w:pPr>
      <w:r w:rsidRPr="00534B9E">
        <w:t>PO Box 954281</w:t>
      </w:r>
    </w:p>
    <w:p w14:paraId="62BDA4D9" w14:textId="77777777" w:rsidR="00E4202D" w:rsidRPr="00534B9E" w:rsidRDefault="00E4202D" w:rsidP="00534B9E">
      <w:pPr>
        <w:pStyle w:val="BodyCopy"/>
        <w:jc w:val="center"/>
      </w:pPr>
      <w:r w:rsidRPr="00534B9E">
        <w:t>St Louis, MO 63195-4281</w:t>
      </w:r>
    </w:p>
    <w:p w14:paraId="2069F49F" w14:textId="77777777" w:rsidR="00E4202D" w:rsidRDefault="00E4202D" w:rsidP="00E4202D">
      <w:pPr>
        <w:pStyle w:val="NoSpacing"/>
        <w:ind w:left="360"/>
        <w:jc w:val="center"/>
      </w:pPr>
    </w:p>
    <w:p w14:paraId="1BDA3ECC" w14:textId="77777777" w:rsidR="00E4202D" w:rsidRDefault="00E4202D" w:rsidP="00E4202D">
      <w:pPr>
        <w:pStyle w:val="NoSpacing"/>
        <w:ind w:left="360"/>
        <w:jc w:val="center"/>
      </w:pPr>
    </w:p>
    <w:p w14:paraId="1EA7D315" w14:textId="77777777" w:rsidR="00E4202D" w:rsidRPr="00534B9E" w:rsidRDefault="00E4202D" w:rsidP="00534B9E">
      <w:pPr>
        <w:pStyle w:val="BodyCopy"/>
        <w:jc w:val="center"/>
        <w:rPr>
          <w:b/>
          <w:bCs/>
        </w:rPr>
      </w:pPr>
      <w:r w:rsidRPr="00534B9E">
        <w:rPr>
          <w:b/>
          <w:bCs/>
        </w:rPr>
        <w:t>Via non-USPS or courier (this incurs a fee for us):</w:t>
      </w:r>
    </w:p>
    <w:p w14:paraId="27597E3C" w14:textId="77777777" w:rsidR="00E4202D" w:rsidRDefault="00E4202D" w:rsidP="00534B9E">
      <w:pPr>
        <w:pStyle w:val="BodyCopy"/>
        <w:jc w:val="center"/>
      </w:pPr>
      <w:r>
        <w:t>United Way of Greater St. Louis #954281</w:t>
      </w:r>
    </w:p>
    <w:p w14:paraId="2F4C80B7" w14:textId="77777777" w:rsidR="00E4202D" w:rsidRDefault="00E4202D" w:rsidP="00534B9E">
      <w:pPr>
        <w:pStyle w:val="BodyCopy"/>
        <w:jc w:val="center"/>
      </w:pPr>
      <w:r>
        <w:t>SL-MO-C1WS</w:t>
      </w:r>
    </w:p>
    <w:p w14:paraId="24F2B9CF" w14:textId="77777777" w:rsidR="00E4202D" w:rsidRDefault="00E4202D" w:rsidP="00534B9E">
      <w:pPr>
        <w:pStyle w:val="BodyCopy"/>
        <w:jc w:val="center"/>
      </w:pPr>
      <w:r>
        <w:t>1005 Convention Plaza</w:t>
      </w:r>
    </w:p>
    <w:p w14:paraId="0ECEFF10" w14:textId="77777777" w:rsidR="00E4202D" w:rsidRDefault="00E4202D" w:rsidP="00534B9E">
      <w:pPr>
        <w:pStyle w:val="BodyCopy"/>
        <w:jc w:val="center"/>
      </w:pPr>
      <w:r>
        <w:t>St Louis, MO 63101</w:t>
      </w:r>
    </w:p>
    <w:p w14:paraId="361BB984" w14:textId="77777777" w:rsidR="00E4202D" w:rsidRDefault="00E4202D" w:rsidP="00E4202D"/>
    <w:p w14:paraId="60A8D957" w14:textId="77777777" w:rsidR="00E4202D" w:rsidRPr="00534B9E" w:rsidRDefault="00E4202D" w:rsidP="00534B9E">
      <w:pPr>
        <w:pStyle w:val="H3Heading3"/>
        <w:rPr>
          <w:u w:val="single"/>
        </w:rPr>
      </w:pPr>
      <w:r w:rsidRPr="00534B9E">
        <w:rPr>
          <w:u w:val="single"/>
        </w:rPr>
        <w:t>Method 3 – Unable to convert cash to check</w:t>
      </w:r>
    </w:p>
    <w:p w14:paraId="48A6B705" w14:textId="77777777" w:rsidR="00E4202D" w:rsidRDefault="00E4202D" w:rsidP="00534B9E">
      <w:pPr>
        <w:pStyle w:val="UnorderedList"/>
      </w:pPr>
      <w:r>
        <w:t xml:space="preserve">Fill out the </w:t>
      </w:r>
      <w:r w:rsidRPr="00CD4CAB">
        <w:t>Campaign Report Form</w:t>
      </w:r>
      <w:r>
        <w:t xml:space="preserve"> and include it as the cover sheet in your campaign envelope </w:t>
      </w:r>
    </w:p>
    <w:p w14:paraId="3EC8218B" w14:textId="77777777" w:rsidR="00E4202D" w:rsidRDefault="00E4202D" w:rsidP="00534B9E">
      <w:pPr>
        <w:pStyle w:val="UnorderedList"/>
      </w:pPr>
      <w:r>
        <w:t xml:space="preserve">Contact your CAM or CR to </w:t>
      </w:r>
      <w:proofErr w:type="gramStart"/>
      <w:r>
        <w:t>make arrangements</w:t>
      </w:r>
      <w:proofErr w:type="gramEnd"/>
      <w:r>
        <w:t xml:space="preserve"> for the remittance of cash</w:t>
      </w:r>
    </w:p>
    <w:p w14:paraId="16684FC1" w14:textId="77777777" w:rsidR="00E4202D" w:rsidRPr="00E4202D" w:rsidRDefault="00E4202D" w:rsidP="00534B9E">
      <w:pPr>
        <w:pStyle w:val="BodyCopy"/>
      </w:pPr>
    </w:p>
    <w:sectPr w:rsidR="00E4202D" w:rsidRPr="00E4202D" w:rsidSect="00CD59C0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800" w:right="1440" w:bottom="180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905BC8" w14:textId="77777777" w:rsidR="006E6257" w:rsidRDefault="006E6257" w:rsidP="00CF0F88">
      <w:r>
        <w:separator/>
      </w:r>
    </w:p>
  </w:endnote>
  <w:endnote w:type="continuationSeparator" w:id="0">
    <w:p w14:paraId="78A28865" w14:textId="77777777" w:rsidR="006E6257" w:rsidRDefault="006E6257" w:rsidP="00CF0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eGothic CondEighteen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06105" w14:textId="77777777" w:rsidR="005E66C5" w:rsidRDefault="005E66C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49837644" wp14:editId="535CE3BF">
              <wp:simplePos x="0" y="0"/>
              <wp:positionH relativeFrom="column">
                <wp:posOffset>5284519</wp:posOffset>
              </wp:positionH>
              <wp:positionV relativeFrom="paragraph">
                <wp:posOffset>-975154</wp:posOffset>
              </wp:positionV>
              <wp:extent cx="1140032" cy="1151907"/>
              <wp:effectExtent l="0" t="0" r="0" b="0"/>
              <wp:wrapSquare wrapText="bothSides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40032" cy="115190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45B1D7" id="Rectangle 1" o:spid="_x0000_s1026" style="position:absolute;margin-left:416.1pt;margin-top:-76.8pt;width:89.75pt;height:90.7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" filled="f" stroked="f" strokeweight="2pt">
              <w10:wrap type="squar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4F65A8" w14:textId="7FCE4F20" w:rsidR="005E66C5" w:rsidRDefault="005E66C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68275156" wp14:editId="47683D90">
              <wp:simplePos x="0" y="0"/>
              <wp:positionH relativeFrom="column">
                <wp:posOffset>5213268</wp:posOffset>
              </wp:positionH>
              <wp:positionV relativeFrom="paragraph">
                <wp:posOffset>-1105782</wp:posOffset>
              </wp:positionV>
              <wp:extent cx="1223158" cy="1318161"/>
              <wp:effectExtent l="0" t="0" r="0" b="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23158" cy="131816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BF98982" id="Rectangle 4" o:spid="_x0000_s1026" style="position:absolute;margin-left:410.5pt;margin-top:-87.05pt;width:96.3pt;height:103.8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" filled="f" stroked="f" strokeweight="2pt"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A1438" w14:textId="77777777" w:rsidR="006E6257" w:rsidRDefault="006E6257" w:rsidP="00CF0F88">
      <w:r>
        <w:separator/>
      </w:r>
    </w:p>
  </w:footnote>
  <w:footnote w:type="continuationSeparator" w:id="0">
    <w:p w14:paraId="09E735FA" w14:textId="77777777" w:rsidR="006E6257" w:rsidRDefault="006E6257" w:rsidP="00CF0F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122374" w14:textId="77777777" w:rsidR="005E66C5" w:rsidRDefault="005E66C5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085FC94C" wp14:editId="5DBA2753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8 Letterhead_defaul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E415B" w14:textId="77777777" w:rsidR="005E66C5" w:rsidRPr="00610E44" w:rsidRDefault="005E66C5" w:rsidP="00610E44">
    <w:pPr>
      <w:pStyle w:val="Header"/>
    </w:pPr>
    <w:r>
      <w:rPr>
        <w:noProof/>
      </w:rPr>
      <w:drawing>
        <wp:anchor distT="0" distB="0" distL="114300" distR="114300" simplePos="0" relativeHeight="251662848" behindDoc="1" locked="0" layoutInCell="1" allowOverlap="1" wp14:anchorId="2D99F672" wp14:editId="06904803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362" cy="10058400"/>
          <wp:effectExtent l="0" t="0" r="63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W One-Pager Template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3921" cy="100733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66CA0"/>
    <w:multiLevelType w:val="hybridMultilevel"/>
    <w:tmpl w:val="9C0E6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7734C"/>
    <w:multiLevelType w:val="hybridMultilevel"/>
    <w:tmpl w:val="2ECE11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E6082E"/>
    <w:multiLevelType w:val="hybridMultilevel"/>
    <w:tmpl w:val="059A3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30EAE"/>
    <w:multiLevelType w:val="hybridMultilevel"/>
    <w:tmpl w:val="C7EC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F143A"/>
    <w:multiLevelType w:val="hybridMultilevel"/>
    <w:tmpl w:val="342C0464"/>
    <w:lvl w:ilvl="0" w:tplc="B5447C28">
      <w:start w:val="1"/>
      <w:numFmt w:val="bullet"/>
      <w:pStyle w:val="Unorder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720667"/>
    <w:multiLevelType w:val="hybridMultilevel"/>
    <w:tmpl w:val="452610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4108A5"/>
    <w:multiLevelType w:val="hybridMultilevel"/>
    <w:tmpl w:val="D52EEA58"/>
    <w:lvl w:ilvl="0" w:tplc="1442A29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553845"/>
    <w:multiLevelType w:val="hybridMultilevel"/>
    <w:tmpl w:val="B684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BA7CC3"/>
    <w:multiLevelType w:val="hybridMultilevel"/>
    <w:tmpl w:val="440AB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32DFA"/>
    <w:multiLevelType w:val="hybridMultilevel"/>
    <w:tmpl w:val="20281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2F7726"/>
    <w:multiLevelType w:val="hybridMultilevel"/>
    <w:tmpl w:val="956277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5901D7"/>
    <w:multiLevelType w:val="hybridMultilevel"/>
    <w:tmpl w:val="A30C9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38428E"/>
    <w:multiLevelType w:val="hybridMultilevel"/>
    <w:tmpl w:val="FEBC0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94C2F"/>
    <w:multiLevelType w:val="hybridMultilevel"/>
    <w:tmpl w:val="C3EE0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404FD"/>
    <w:multiLevelType w:val="hybridMultilevel"/>
    <w:tmpl w:val="472CE2CE"/>
    <w:lvl w:ilvl="0" w:tplc="A4EA254C">
      <w:start w:val="1"/>
      <w:numFmt w:val="decimal"/>
      <w:pStyle w:val="OrderedList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C4130"/>
    <w:multiLevelType w:val="hybridMultilevel"/>
    <w:tmpl w:val="F1ACE4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E7F7DF1"/>
    <w:multiLevelType w:val="hybridMultilevel"/>
    <w:tmpl w:val="C9CC4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DF5FFA"/>
    <w:multiLevelType w:val="hybridMultilevel"/>
    <w:tmpl w:val="D8106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051214"/>
    <w:multiLevelType w:val="hybridMultilevel"/>
    <w:tmpl w:val="6636A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ED767D"/>
    <w:multiLevelType w:val="hybridMultilevel"/>
    <w:tmpl w:val="6CB49D26"/>
    <w:lvl w:ilvl="0" w:tplc="79925A4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6104D2E"/>
    <w:multiLevelType w:val="hybridMultilevel"/>
    <w:tmpl w:val="D36EA6DA"/>
    <w:lvl w:ilvl="0" w:tplc="058E64E8">
      <w:start w:val="1"/>
      <w:numFmt w:val="bullet"/>
      <w:lvlText w:val="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1D2C36"/>
    <w:multiLevelType w:val="hybridMultilevel"/>
    <w:tmpl w:val="F18074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6940A34"/>
    <w:multiLevelType w:val="hybridMultilevel"/>
    <w:tmpl w:val="30AA7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D64F2F"/>
    <w:multiLevelType w:val="hybridMultilevel"/>
    <w:tmpl w:val="F89C45C4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4" w15:restartNumberingAfterBreak="0">
    <w:nsid w:val="39175C76"/>
    <w:multiLevelType w:val="hybridMultilevel"/>
    <w:tmpl w:val="5CBE53A0"/>
    <w:lvl w:ilvl="0" w:tplc="784EBE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B867AD"/>
    <w:multiLevelType w:val="hybridMultilevel"/>
    <w:tmpl w:val="73167424"/>
    <w:lvl w:ilvl="0" w:tplc="058E64E8">
      <w:start w:val="1"/>
      <w:numFmt w:val="bullet"/>
      <w:lvlText w:val="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6B03AE"/>
    <w:multiLevelType w:val="hybridMultilevel"/>
    <w:tmpl w:val="934446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C22482"/>
    <w:multiLevelType w:val="hybridMultilevel"/>
    <w:tmpl w:val="9D3C9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D5702D"/>
    <w:multiLevelType w:val="hybridMultilevel"/>
    <w:tmpl w:val="9A2C0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3B3A5B"/>
    <w:multiLevelType w:val="hybridMultilevel"/>
    <w:tmpl w:val="FFF86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623B64"/>
    <w:multiLevelType w:val="hybridMultilevel"/>
    <w:tmpl w:val="6CAA3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EC4577"/>
    <w:multiLevelType w:val="hybridMultilevel"/>
    <w:tmpl w:val="614AC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430F59"/>
    <w:multiLevelType w:val="hybridMultilevel"/>
    <w:tmpl w:val="41E44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952FDA"/>
    <w:multiLevelType w:val="hybridMultilevel"/>
    <w:tmpl w:val="D56AC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4A4373"/>
    <w:multiLevelType w:val="hybridMultilevel"/>
    <w:tmpl w:val="8DF47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95124B"/>
    <w:multiLevelType w:val="hybridMultilevel"/>
    <w:tmpl w:val="D354C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FBF465C"/>
    <w:multiLevelType w:val="hybridMultilevel"/>
    <w:tmpl w:val="D6AAD0E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7AEC0911"/>
    <w:multiLevelType w:val="hybridMultilevel"/>
    <w:tmpl w:val="39A25BB2"/>
    <w:lvl w:ilvl="0" w:tplc="85347D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9F451D"/>
    <w:multiLevelType w:val="hybridMultilevel"/>
    <w:tmpl w:val="9A5685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D851C38"/>
    <w:multiLevelType w:val="hybridMultilevel"/>
    <w:tmpl w:val="D8106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9628AC"/>
    <w:multiLevelType w:val="hybridMultilevel"/>
    <w:tmpl w:val="FBFE0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7"/>
  </w:num>
  <w:num w:numId="3">
    <w:abstractNumId w:val="20"/>
  </w:num>
  <w:num w:numId="4">
    <w:abstractNumId w:val="25"/>
  </w:num>
  <w:num w:numId="5">
    <w:abstractNumId w:val="5"/>
  </w:num>
  <w:num w:numId="6">
    <w:abstractNumId w:val="15"/>
  </w:num>
  <w:num w:numId="7">
    <w:abstractNumId w:val="4"/>
  </w:num>
  <w:num w:numId="8">
    <w:abstractNumId w:val="14"/>
  </w:num>
  <w:num w:numId="9">
    <w:abstractNumId w:val="16"/>
  </w:num>
  <w:num w:numId="10">
    <w:abstractNumId w:val="29"/>
  </w:num>
  <w:num w:numId="11">
    <w:abstractNumId w:val="33"/>
  </w:num>
  <w:num w:numId="12">
    <w:abstractNumId w:val="32"/>
  </w:num>
  <w:num w:numId="13">
    <w:abstractNumId w:val="36"/>
  </w:num>
  <w:num w:numId="14">
    <w:abstractNumId w:val="34"/>
  </w:num>
  <w:num w:numId="15">
    <w:abstractNumId w:val="3"/>
  </w:num>
  <w:num w:numId="16">
    <w:abstractNumId w:val="18"/>
  </w:num>
  <w:num w:numId="17">
    <w:abstractNumId w:val="11"/>
  </w:num>
  <w:num w:numId="18">
    <w:abstractNumId w:val="40"/>
  </w:num>
  <w:num w:numId="19">
    <w:abstractNumId w:val="12"/>
  </w:num>
  <w:num w:numId="20">
    <w:abstractNumId w:val="26"/>
  </w:num>
  <w:num w:numId="21">
    <w:abstractNumId w:val="37"/>
  </w:num>
  <w:num w:numId="22">
    <w:abstractNumId w:val="10"/>
  </w:num>
  <w:num w:numId="23">
    <w:abstractNumId w:val="30"/>
  </w:num>
  <w:num w:numId="24">
    <w:abstractNumId w:val="21"/>
  </w:num>
  <w:num w:numId="25">
    <w:abstractNumId w:val="19"/>
  </w:num>
  <w:num w:numId="26">
    <w:abstractNumId w:val="38"/>
  </w:num>
  <w:num w:numId="27">
    <w:abstractNumId w:val="1"/>
  </w:num>
  <w:num w:numId="28">
    <w:abstractNumId w:val="6"/>
  </w:num>
  <w:num w:numId="29">
    <w:abstractNumId w:val="8"/>
  </w:num>
  <w:num w:numId="30">
    <w:abstractNumId w:val="0"/>
  </w:num>
  <w:num w:numId="31">
    <w:abstractNumId w:val="13"/>
  </w:num>
  <w:num w:numId="32">
    <w:abstractNumId w:val="9"/>
  </w:num>
  <w:num w:numId="33">
    <w:abstractNumId w:val="31"/>
  </w:num>
  <w:num w:numId="34">
    <w:abstractNumId w:val="22"/>
  </w:num>
  <w:num w:numId="35">
    <w:abstractNumId w:val="7"/>
  </w:num>
  <w:num w:numId="36">
    <w:abstractNumId w:val="23"/>
  </w:num>
  <w:num w:numId="37">
    <w:abstractNumId w:val="35"/>
  </w:num>
  <w:num w:numId="38">
    <w:abstractNumId w:val="24"/>
  </w:num>
  <w:num w:numId="39">
    <w:abstractNumId w:val="28"/>
  </w:num>
  <w:num w:numId="40">
    <w:abstractNumId w:val="2"/>
  </w:num>
  <w:num w:numId="4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zc2NTAzNTIxMDdT0lEKTi0uzszPAykwMawFAH/sZOEtAAAA"/>
  </w:docVars>
  <w:rsids>
    <w:rsidRoot w:val="00CF0F88"/>
    <w:rsid w:val="00002199"/>
    <w:rsid w:val="00007DA4"/>
    <w:rsid w:val="00013154"/>
    <w:rsid w:val="000150CD"/>
    <w:rsid w:val="000155CF"/>
    <w:rsid w:val="00016104"/>
    <w:rsid w:val="00022A42"/>
    <w:rsid w:val="00032691"/>
    <w:rsid w:val="000405F2"/>
    <w:rsid w:val="000406B1"/>
    <w:rsid w:val="00044F46"/>
    <w:rsid w:val="00050407"/>
    <w:rsid w:val="00052007"/>
    <w:rsid w:val="000533CD"/>
    <w:rsid w:val="0005362D"/>
    <w:rsid w:val="000571E2"/>
    <w:rsid w:val="00057788"/>
    <w:rsid w:val="00060755"/>
    <w:rsid w:val="00074540"/>
    <w:rsid w:val="000862EE"/>
    <w:rsid w:val="00087B49"/>
    <w:rsid w:val="000907A4"/>
    <w:rsid w:val="00095501"/>
    <w:rsid w:val="000964D9"/>
    <w:rsid w:val="00097101"/>
    <w:rsid w:val="000A21D5"/>
    <w:rsid w:val="000A603F"/>
    <w:rsid w:val="000A7EF4"/>
    <w:rsid w:val="000B2190"/>
    <w:rsid w:val="000C0346"/>
    <w:rsid w:val="000C2A9D"/>
    <w:rsid w:val="000C4438"/>
    <w:rsid w:val="000C65C3"/>
    <w:rsid w:val="000D2D69"/>
    <w:rsid w:val="000D773A"/>
    <w:rsid w:val="000E13A2"/>
    <w:rsid w:val="000E35E7"/>
    <w:rsid w:val="000E49DA"/>
    <w:rsid w:val="000F0AD1"/>
    <w:rsid w:val="000F1B1C"/>
    <w:rsid w:val="000F2760"/>
    <w:rsid w:val="000F316B"/>
    <w:rsid w:val="000F6C53"/>
    <w:rsid w:val="00101FAC"/>
    <w:rsid w:val="001035C5"/>
    <w:rsid w:val="001042CB"/>
    <w:rsid w:val="00104C28"/>
    <w:rsid w:val="0011267B"/>
    <w:rsid w:val="001316B2"/>
    <w:rsid w:val="00132643"/>
    <w:rsid w:val="00135D48"/>
    <w:rsid w:val="00137235"/>
    <w:rsid w:val="00145D10"/>
    <w:rsid w:val="00146157"/>
    <w:rsid w:val="00150718"/>
    <w:rsid w:val="0015570D"/>
    <w:rsid w:val="00163E0E"/>
    <w:rsid w:val="00170277"/>
    <w:rsid w:val="00175109"/>
    <w:rsid w:val="001777F4"/>
    <w:rsid w:val="0018260C"/>
    <w:rsid w:val="0018282A"/>
    <w:rsid w:val="00183EE2"/>
    <w:rsid w:val="0018468C"/>
    <w:rsid w:val="00184AB6"/>
    <w:rsid w:val="00186C56"/>
    <w:rsid w:val="00186E4D"/>
    <w:rsid w:val="00187C2C"/>
    <w:rsid w:val="001904FA"/>
    <w:rsid w:val="00191725"/>
    <w:rsid w:val="001A3F3F"/>
    <w:rsid w:val="001A61D2"/>
    <w:rsid w:val="001A67E4"/>
    <w:rsid w:val="001A7EB9"/>
    <w:rsid w:val="001B6535"/>
    <w:rsid w:val="001C44DD"/>
    <w:rsid w:val="001C60E2"/>
    <w:rsid w:val="001C6302"/>
    <w:rsid w:val="001C6693"/>
    <w:rsid w:val="001D0C26"/>
    <w:rsid w:val="001D5A9A"/>
    <w:rsid w:val="001E2DE5"/>
    <w:rsid w:val="001E53FE"/>
    <w:rsid w:val="001F124C"/>
    <w:rsid w:val="001F6FA3"/>
    <w:rsid w:val="00200B5A"/>
    <w:rsid w:val="0020298B"/>
    <w:rsid w:val="00203A2F"/>
    <w:rsid w:val="00203F4E"/>
    <w:rsid w:val="0020408A"/>
    <w:rsid w:val="00204258"/>
    <w:rsid w:val="00205D20"/>
    <w:rsid w:val="00206856"/>
    <w:rsid w:val="00210F7D"/>
    <w:rsid w:val="00215A3B"/>
    <w:rsid w:val="002160A8"/>
    <w:rsid w:val="00217F59"/>
    <w:rsid w:val="00226170"/>
    <w:rsid w:val="00242247"/>
    <w:rsid w:val="00244A79"/>
    <w:rsid w:val="0024585B"/>
    <w:rsid w:val="002555EA"/>
    <w:rsid w:val="00256E6A"/>
    <w:rsid w:val="00256E9C"/>
    <w:rsid w:val="00263972"/>
    <w:rsid w:val="00263B9A"/>
    <w:rsid w:val="0026407A"/>
    <w:rsid w:val="0026502E"/>
    <w:rsid w:val="00265830"/>
    <w:rsid w:val="00266101"/>
    <w:rsid w:val="002672E1"/>
    <w:rsid w:val="00272732"/>
    <w:rsid w:val="0027317C"/>
    <w:rsid w:val="0027699E"/>
    <w:rsid w:val="002817A3"/>
    <w:rsid w:val="00281B53"/>
    <w:rsid w:val="00281B54"/>
    <w:rsid w:val="00281E72"/>
    <w:rsid w:val="00284A37"/>
    <w:rsid w:val="00284C1F"/>
    <w:rsid w:val="00286670"/>
    <w:rsid w:val="00290FC8"/>
    <w:rsid w:val="002916DE"/>
    <w:rsid w:val="00297373"/>
    <w:rsid w:val="002B1374"/>
    <w:rsid w:val="002B1ADF"/>
    <w:rsid w:val="002B5B3C"/>
    <w:rsid w:val="002C0AD9"/>
    <w:rsid w:val="002C2E1B"/>
    <w:rsid w:val="002C6A42"/>
    <w:rsid w:val="002D449B"/>
    <w:rsid w:val="002D5759"/>
    <w:rsid w:val="002F43E5"/>
    <w:rsid w:val="002F4C5A"/>
    <w:rsid w:val="002F7147"/>
    <w:rsid w:val="003007D6"/>
    <w:rsid w:val="00305208"/>
    <w:rsid w:val="00305FD1"/>
    <w:rsid w:val="00306557"/>
    <w:rsid w:val="00310B18"/>
    <w:rsid w:val="00312E5D"/>
    <w:rsid w:val="003131DB"/>
    <w:rsid w:val="00314818"/>
    <w:rsid w:val="0031594B"/>
    <w:rsid w:val="0032149C"/>
    <w:rsid w:val="00322895"/>
    <w:rsid w:val="003255E4"/>
    <w:rsid w:val="00332EEC"/>
    <w:rsid w:val="003349FB"/>
    <w:rsid w:val="00340533"/>
    <w:rsid w:val="00342FC8"/>
    <w:rsid w:val="00344852"/>
    <w:rsid w:val="003458DA"/>
    <w:rsid w:val="00346C52"/>
    <w:rsid w:val="00346E5A"/>
    <w:rsid w:val="0035399E"/>
    <w:rsid w:val="003634AF"/>
    <w:rsid w:val="003659FC"/>
    <w:rsid w:val="00365D95"/>
    <w:rsid w:val="00366E0E"/>
    <w:rsid w:val="00367B18"/>
    <w:rsid w:val="00370CBC"/>
    <w:rsid w:val="00371806"/>
    <w:rsid w:val="00384B4A"/>
    <w:rsid w:val="0039037A"/>
    <w:rsid w:val="003932F6"/>
    <w:rsid w:val="00393BBC"/>
    <w:rsid w:val="00396C91"/>
    <w:rsid w:val="003971AB"/>
    <w:rsid w:val="00397A8F"/>
    <w:rsid w:val="003A0ED0"/>
    <w:rsid w:val="003A1B1F"/>
    <w:rsid w:val="003A57BF"/>
    <w:rsid w:val="003A60AD"/>
    <w:rsid w:val="003A67D2"/>
    <w:rsid w:val="003B13E2"/>
    <w:rsid w:val="003B3CAF"/>
    <w:rsid w:val="003B4CD4"/>
    <w:rsid w:val="003B7E96"/>
    <w:rsid w:val="003C513B"/>
    <w:rsid w:val="003D18B0"/>
    <w:rsid w:val="003D266C"/>
    <w:rsid w:val="003D63CA"/>
    <w:rsid w:val="003E1E01"/>
    <w:rsid w:val="003E1F9B"/>
    <w:rsid w:val="003E2356"/>
    <w:rsid w:val="003E23B1"/>
    <w:rsid w:val="003E34F2"/>
    <w:rsid w:val="003F1084"/>
    <w:rsid w:val="003F1F3B"/>
    <w:rsid w:val="003F4526"/>
    <w:rsid w:val="003F5AB9"/>
    <w:rsid w:val="00405839"/>
    <w:rsid w:val="00405B81"/>
    <w:rsid w:val="00411B4F"/>
    <w:rsid w:val="00415D5C"/>
    <w:rsid w:val="00425A2E"/>
    <w:rsid w:val="004273B3"/>
    <w:rsid w:val="004309AE"/>
    <w:rsid w:val="00432A3B"/>
    <w:rsid w:val="004341CF"/>
    <w:rsid w:val="00441030"/>
    <w:rsid w:val="004443CA"/>
    <w:rsid w:val="00447C68"/>
    <w:rsid w:val="00456048"/>
    <w:rsid w:val="00457218"/>
    <w:rsid w:val="00463F7B"/>
    <w:rsid w:val="00475C33"/>
    <w:rsid w:val="0048554E"/>
    <w:rsid w:val="004863B0"/>
    <w:rsid w:val="00496213"/>
    <w:rsid w:val="004A4B14"/>
    <w:rsid w:val="004A6A30"/>
    <w:rsid w:val="004B2EA5"/>
    <w:rsid w:val="004B49AC"/>
    <w:rsid w:val="004B5908"/>
    <w:rsid w:val="004B7B1C"/>
    <w:rsid w:val="004C394B"/>
    <w:rsid w:val="004C4F85"/>
    <w:rsid w:val="004C5605"/>
    <w:rsid w:val="004C7BE3"/>
    <w:rsid w:val="004D01EA"/>
    <w:rsid w:val="004D1829"/>
    <w:rsid w:val="004D4695"/>
    <w:rsid w:val="004D64F6"/>
    <w:rsid w:val="004E0025"/>
    <w:rsid w:val="004E49BF"/>
    <w:rsid w:val="004E5193"/>
    <w:rsid w:val="004F03B6"/>
    <w:rsid w:val="004F0D45"/>
    <w:rsid w:val="004F0E31"/>
    <w:rsid w:val="004F27BD"/>
    <w:rsid w:val="00501181"/>
    <w:rsid w:val="0050154D"/>
    <w:rsid w:val="00503559"/>
    <w:rsid w:val="0050478D"/>
    <w:rsid w:val="005059AE"/>
    <w:rsid w:val="0051409B"/>
    <w:rsid w:val="00514914"/>
    <w:rsid w:val="005162FC"/>
    <w:rsid w:val="005224A3"/>
    <w:rsid w:val="00524906"/>
    <w:rsid w:val="00527F28"/>
    <w:rsid w:val="00534B9E"/>
    <w:rsid w:val="00536E2C"/>
    <w:rsid w:val="00540F75"/>
    <w:rsid w:val="005461C9"/>
    <w:rsid w:val="0054622C"/>
    <w:rsid w:val="005503EC"/>
    <w:rsid w:val="00551821"/>
    <w:rsid w:val="00551AAA"/>
    <w:rsid w:val="00553A36"/>
    <w:rsid w:val="00560068"/>
    <w:rsid w:val="00562F38"/>
    <w:rsid w:val="005631B8"/>
    <w:rsid w:val="00563579"/>
    <w:rsid w:val="00563BAC"/>
    <w:rsid w:val="00565413"/>
    <w:rsid w:val="00571CFF"/>
    <w:rsid w:val="00573F07"/>
    <w:rsid w:val="00574841"/>
    <w:rsid w:val="00574F8E"/>
    <w:rsid w:val="00584568"/>
    <w:rsid w:val="00585724"/>
    <w:rsid w:val="00585841"/>
    <w:rsid w:val="00587A97"/>
    <w:rsid w:val="0059015A"/>
    <w:rsid w:val="005914C2"/>
    <w:rsid w:val="005A1C68"/>
    <w:rsid w:val="005A4F59"/>
    <w:rsid w:val="005B0904"/>
    <w:rsid w:val="005D11CB"/>
    <w:rsid w:val="005D1C96"/>
    <w:rsid w:val="005E0DBB"/>
    <w:rsid w:val="005E218B"/>
    <w:rsid w:val="005E4092"/>
    <w:rsid w:val="005E66C5"/>
    <w:rsid w:val="005E6F10"/>
    <w:rsid w:val="005E715E"/>
    <w:rsid w:val="005F0E9A"/>
    <w:rsid w:val="005F2461"/>
    <w:rsid w:val="005F55A9"/>
    <w:rsid w:val="005F76F7"/>
    <w:rsid w:val="006002A8"/>
    <w:rsid w:val="00601157"/>
    <w:rsid w:val="00605EB5"/>
    <w:rsid w:val="00607B23"/>
    <w:rsid w:val="00610E44"/>
    <w:rsid w:val="00615A31"/>
    <w:rsid w:val="00623518"/>
    <w:rsid w:val="006263FF"/>
    <w:rsid w:val="00630025"/>
    <w:rsid w:val="00630394"/>
    <w:rsid w:val="00630D9D"/>
    <w:rsid w:val="00631B26"/>
    <w:rsid w:val="0063341D"/>
    <w:rsid w:val="00645D7F"/>
    <w:rsid w:val="00645F25"/>
    <w:rsid w:val="00646B8F"/>
    <w:rsid w:val="00652294"/>
    <w:rsid w:val="00655615"/>
    <w:rsid w:val="006637C6"/>
    <w:rsid w:val="00665CFF"/>
    <w:rsid w:val="00666854"/>
    <w:rsid w:val="006838C2"/>
    <w:rsid w:val="00683EBF"/>
    <w:rsid w:val="006853EA"/>
    <w:rsid w:val="00687423"/>
    <w:rsid w:val="006935E0"/>
    <w:rsid w:val="00694784"/>
    <w:rsid w:val="00694C45"/>
    <w:rsid w:val="00695843"/>
    <w:rsid w:val="0069652D"/>
    <w:rsid w:val="0069725E"/>
    <w:rsid w:val="006A19BF"/>
    <w:rsid w:val="006A7C54"/>
    <w:rsid w:val="006B07A8"/>
    <w:rsid w:val="006B75A4"/>
    <w:rsid w:val="006B794A"/>
    <w:rsid w:val="006C4449"/>
    <w:rsid w:val="006C47FE"/>
    <w:rsid w:val="006C77B2"/>
    <w:rsid w:val="006D3925"/>
    <w:rsid w:val="006D56B1"/>
    <w:rsid w:val="006D6911"/>
    <w:rsid w:val="006D6EA8"/>
    <w:rsid w:val="006E3AF3"/>
    <w:rsid w:val="006E3F97"/>
    <w:rsid w:val="006E4BE5"/>
    <w:rsid w:val="006E6257"/>
    <w:rsid w:val="006E760E"/>
    <w:rsid w:val="006F11E9"/>
    <w:rsid w:val="006F3A15"/>
    <w:rsid w:val="006F7047"/>
    <w:rsid w:val="006F7D37"/>
    <w:rsid w:val="0070342E"/>
    <w:rsid w:val="007036AA"/>
    <w:rsid w:val="00706917"/>
    <w:rsid w:val="00707689"/>
    <w:rsid w:val="00712D4B"/>
    <w:rsid w:val="00712E58"/>
    <w:rsid w:val="0072012D"/>
    <w:rsid w:val="00720D73"/>
    <w:rsid w:val="007235C7"/>
    <w:rsid w:val="00723981"/>
    <w:rsid w:val="007322AC"/>
    <w:rsid w:val="00737140"/>
    <w:rsid w:val="007444FD"/>
    <w:rsid w:val="00747BEE"/>
    <w:rsid w:val="00753FD0"/>
    <w:rsid w:val="00754580"/>
    <w:rsid w:val="00761A08"/>
    <w:rsid w:val="007641E9"/>
    <w:rsid w:val="007726FC"/>
    <w:rsid w:val="00775CA3"/>
    <w:rsid w:val="007776FC"/>
    <w:rsid w:val="00785F73"/>
    <w:rsid w:val="00792A61"/>
    <w:rsid w:val="00796AA1"/>
    <w:rsid w:val="007A0E22"/>
    <w:rsid w:val="007A2860"/>
    <w:rsid w:val="007A5A64"/>
    <w:rsid w:val="007A7ED2"/>
    <w:rsid w:val="007B11F7"/>
    <w:rsid w:val="007B56AA"/>
    <w:rsid w:val="007B6F35"/>
    <w:rsid w:val="007D137E"/>
    <w:rsid w:val="007D6577"/>
    <w:rsid w:val="007E430A"/>
    <w:rsid w:val="007E75AC"/>
    <w:rsid w:val="007E7828"/>
    <w:rsid w:val="007F3689"/>
    <w:rsid w:val="0081673F"/>
    <w:rsid w:val="008202D2"/>
    <w:rsid w:val="00820848"/>
    <w:rsid w:val="00826164"/>
    <w:rsid w:val="00830ED3"/>
    <w:rsid w:val="008313E8"/>
    <w:rsid w:val="00833186"/>
    <w:rsid w:val="00833E7A"/>
    <w:rsid w:val="008341D8"/>
    <w:rsid w:val="00834CAE"/>
    <w:rsid w:val="00835C71"/>
    <w:rsid w:val="0083612A"/>
    <w:rsid w:val="00836877"/>
    <w:rsid w:val="008431A3"/>
    <w:rsid w:val="00844126"/>
    <w:rsid w:val="008474A7"/>
    <w:rsid w:val="008504B2"/>
    <w:rsid w:val="008523E1"/>
    <w:rsid w:val="00861DF8"/>
    <w:rsid w:val="00864BA3"/>
    <w:rsid w:val="00870E8C"/>
    <w:rsid w:val="00872C28"/>
    <w:rsid w:val="00875BAD"/>
    <w:rsid w:val="00877A2C"/>
    <w:rsid w:val="008824E7"/>
    <w:rsid w:val="00883D0B"/>
    <w:rsid w:val="00887811"/>
    <w:rsid w:val="008878F6"/>
    <w:rsid w:val="00891406"/>
    <w:rsid w:val="00891444"/>
    <w:rsid w:val="008915D8"/>
    <w:rsid w:val="008934E8"/>
    <w:rsid w:val="00894130"/>
    <w:rsid w:val="0089531B"/>
    <w:rsid w:val="00896538"/>
    <w:rsid w:val="0089739E"/>
    <w:rsid w:val="008A329A"/>
    <w:rsid w:val="008A4144"/>
    <w:rsid w:val="008A4C02"/>
    <w:rsid w:val="008B180B"/>
    <w:rsid w:val="008B5481"/>
    <w:rsid w:val="008B7BD2"/>
    <w:rsid w:val="008C09C6"/>
    <w:rsid w:val="008C2C1C"/>
    <w:rsid w:val="008C67D4"/>
    <w:rsid w:val="008C78EB"/>
    <w:rsid w:val="008D5BAC"/>
    <w:rsid w:val="008D671E"/>
    <w:rsid w:val="008D68CC"/>
    <w:rsid w:val="008F4B6C"/>
    <w:rsid w:val="00922717"/>
    <w:rsid w:val="00925EB4"/>
    <w:rsid w:val="00930DED"/>
    <w:rsid w:val="009341AC"/>
    <w:rsid w:val="009356B5"/>
    <w:rsid w:val="00936659"/>
    <w:rsid w:val="0093772D"/>
    <w:rsid w:val="0094130D"/>
    <w:rsid w:val="009446DD"/>
    <w:rsid w:val="00944ED2"/>
    <w:rsid w:val="0094562F"/>
    <w:rsid w:val="00945917"/>
    <w:rsid w:val="00945AAA"/>
    <w:rsid w:val="00947480"/>
    <w:rsid w:val="009504B8"/>
    <w:rsid w:val="00951909"/>
    <w:rsid w:val="009636EC"/>
    <w:rsid w:val="00964C7F"/>
    <w:rsid w:val="00972786"/>
    <w:rsid w:val="00974881"/>
    <w:rsid w:val="009800B9"/>
    <w:rsid w:val="00983C92"/>
    <w:rsid w:val="00986D93"/>
    <w:rsid w:val="00994FD5"/>
    <w:rsid w:val="00995F7B"/>
    <w:rsid w:val="009A017E"/>
    <w:rsid w:val="009A327F"/>
    <w:rsid w:val="009C0985"/>
    <w:rsid w:val="009C4D09"/>
    <w:rsid w:val="009C6419"/>
    <w:rsid w:val="009D0ECF"/>
    <w:rsid w:val="009D2CA2"/>
    <w:rsid w:val="009D2CCD"/>
    <w:rsid w:val="009D5D83"/>
    <w:rsid w:val="009E50C9"/>
    <w:rsid w:val="009E5963"/>
    <w:rsid w:val="009F47EA"/>
    <w:rsid w:val="009F4FDA"/>
    <w:rsid w:val="009F5952"/>
    <w:rsid w:val="009F7923"/>
    <w:rsid w:val="00A00518"/>
    <w:rsid w:val="00A0173D"/>
    <w:rsid w:val="00A046A5"/>
    <w:rsid w:val="00A06F3B"/>
    <w:rsid w:val="00A202C7"/>
    <w:rsid w:val="00A22403"/>
    <w:rsid w:val="00A36E85"/>
    <w:rsid w:val="00A402D8"/>
    <w:rsid w:val="00A40AF9"/>
    <w:rsid w:val="00A411E7"/>
    <w:rsid w:val="00A47DB1"/>
    <w:rsid w:val="00A51DC2"/>
    <w:rsid w:val="00A53388"/>
    <w:rsid w:val="00A54C05"/>
    <w:rsid w:val="00A56AAF"/>
    <w:rsid w:val="00A57F03"/>
    <w:rsid w:val="00A64D5F"/>
    <w:rsid w:val="00A70CEB"/>
    <w:rsid w:val="00A7381B"/>
    <w:rsid w:val="00A73F7D"/>
    <w:rsid w:val="00A814C4"/>
    <w:rsid w:val="00A82009"/>
    <w:rsid w:val="00A852CB"/>
    <w:rsid w:val="00A85FDC"/>
    <w:rsid w:val="00A87F52"/>
    <w:rsid w:val="00A90A28"/>
    <w:rsid w:val="00A94475"/>
    <w:rsid w:val="00A9573D"/>
    <w:rsid w:val="00A9730F"/>
    <w:rsid w:val="00AA26CE"/>
    <w:rsid w:val="00AA3D04"/>
    <w:rsid w:val="00AA4E05"/>
    <w:rsid w:val="00AA51C4"/>
    <w:rsid w:val="00AA6282"/>
    <w:rsid w:val="00AA6A0D"/>
    <w:rsid w:val="00AB41B0"/>
    <w:rsid w:val="00AB7101"/>
    <w:rsid w:val="00AC06DE"/>
    <w:rsid w:val="00AC137B"/>
    <w:rsid w:val="00AC1E87"/>
    <w:rsid w:val="00AC2288"/>
    <w:rsid w:val="00AC2CC4"/>
    <w:rsid w:val="00AC4430"/>
    <w:rsid w:val="00AC4C44"/>
    <w:rsid w:val="00AC557A"/>
    <w:rsid w:val="00AD09D0"/>
    <w:rsid w:val="00AD4DA8"/>
    <w:rsid w:val="00AE4F03"/>
    <w:rsid w:val="00AE5D82"/>
    <w:rsid w:val="00AE6161"/>
    <w:rsid w:val="00AF01B0"/>
    <w:rsid w:val="00AF594B"/>
    <w:rsid w:val="00B00E84"/>
    <w:rsid w:val="00B106ED"/>
    <w:rsid w:val="00B12C83"/>
    <w:rsid w:val="00B152C8"/>
    <w:rsid w:val="00B15B41"/>
    <w:rsid w:val="00B16B7B"/>
    <w:rsid w:val="00B17430"/>
    <w:rsid w:val="00B17FDB"/>
    <w:rsid w:val="00B21AE0"/>
    <w:rsid w:val="00B24D60"/>
    <w:rsid w:val="00B2633C"/>
    <w:rsid w:val="00B26CF1"/>
    <w:rsid w:val="00B31BB0"/>
    <w:rsid w:val="00B32A21"/>
    <w:rsid w:val="00B342AA"/>
    <w:rsid w:val="00B416B1"/>
    <w:rsid w:val="00B42AFF"/>
    <w:rsid w:val="00B4319F"/>
    <w:rsid w:val="00B432DA"/>
    <w:rsid w:val="00B44BEE"/>
    <w:rsid w:val="00B501B3"/>
    <w:rsid w:val="00B53297"/>
    <w:rsid w:val="00B667D4"/>
    <w:rsid w:val="00B75718"/>
    <w:rsid w:val="00B764F5"/>
    <w:rsid w:val="00B80D9F"/>
    <w:rsid w:val="00B83003"/>
    <w:rsid w:val="00B83485"/>
    <w:rsid w:val="00B87919"/>
    <w:rsid w:val="00B91445"/>
    <w:rsid w:val="00B95F81"/>
    <w:rsid w:val="00B96D42"/>
    <w:rsid w:val="00BA3AB0"/>
    <w:rsid w:val="00BA6953"/>
    <w:rsid w:val="00BA76B4"/>
    <w:rsid w:val="00BB3DEA"/>
    <w:rsid w:val="00BB5D09"/>
    <w:rsid w:val="00BC1DCF"/>
    <w:rsid w:val="00BC1E63"/>
    <w:rsid w:val="00BC28CC"/>
    <w:rsid w:val="00BC3605"/>
    <w:rsid w:val="00BC4147"/>
    <w:rsid w:val="00BD1588"/>
    <w:rsid w:val="00BD20E7"/>
    <w:rsid w:val="00BD503D"/>
    <w:rsid w:val="00BD7C3D"/>
    <w:rsid w:val="00BE0F65"/>
    <w:rsid w:val="00BE17FA"/>
    <w:rsid w:val="00BE1D8C"/>
    <w:rsid w:val="00BE23C6"/>
    <w:rsid w:val="00BF1F94"/>
    <w:rsid w:val="00BF35DF"/>
    <w:rsid w:val="00C0146D"/>
    <w:rsid w:val="00C03F0A"/>
    <w:rsid w:val="00C10753"/>
    <w:rsid w:val="00C1169D"/>
    <w:rsid w:val="00C21912"/>
    <w:rsid w:val="00C3101D"/>
    <w:rsid w:val="00C31E76"/>
    <w:rsid w:val="00C33ACA"/>
    <w:rsid w:val="00C3424A"/>
    <w:rsid w:val="00C35F9B"/>
    <w:rsid w:val="00C36E27"/>
    <w:rsid w:val="00C4607B"/>
    <w:rsid w:val="00C52911"/>
    <w:rsid w:val="00C55F65"/>
    <w:rsid w:val="00C614E4"/>
    <w:rsid w:val="00C61CBC"/>
    <w:rsid w:val="00C62DD7"/>
    <w:rsid w:val="00C6477E"/>
    <w:rsid w:val="00C65C1F"/>
    <w:rsid w:val="00C65C36"/>
    <w:rsid w:val="00C727A1"/>
    <w:rsid w:val="00C7435B"/>
    <w:rsid w:val="00C82713"/>
    <w:rsid w:val="00C82C44"/>
    <w:rsid w:val="00C83E2A"/>
    <w:rsid w:val="00C9240F"/>
    <w:rsid w:val="00C92577"/>
    <w:rsid w:val="00C93D74"/>
    <w:rsid w:val="00C94695"/>
    <w:rsid w:val="00C958F0"/>
    <w:rsid w:val="00CA0792"/>
    <w:rsid w:val="00CA0C89"/>
    <w:rsid w:val="00CA3B7B"/>
    <w:rsid w:val="00CA4218"/>
    <w:rsid w:val="00CA5178"/>
    <w:rsid w:val="00CB1AE5"/>
    <w:rsid w:val="00CB3515"/>
    <w:rsid w:val="00CB3C13"/>
    <w:rsid w:val="00CC3D64"/>
    <w:rsid w:val="00CC4B6C"/>
    <w:rsid w:val="00CD1A32"/>
    <w:rsid w:val="00CD59C0"/>
    <w:rsid w:val="00CE1E12"/>
    <w:rsid w:val="00CE2D7F"/>
    <w:rsid w:val="00CE2ED0"/>
    <w:rsid w:val="00CE3F1A"/>
    <w:rsid w:val="00CE4A47"/>
    <w:rsid w:val="00CF0F88"/>
    <w:rsid w:val="00CF2E07"/>
    <w:rsid w:val="00CF35F4"/>
    <w:rsid w:val="00CF5760"/>
    <w:rsid w:val="00D106CF"/>
    <w:rsid w:val="00D10E83"/>
    <w:rsid w:val="00D11893"/>
    <w:rsid w:val="00D17DD7"/>
    <w:rsid w:val="00D219FD"/>
    <w:rsid w:val="00D22352"/>
    <w:rsid w:val="00D25D72"/>
    <w:rsid w:val="00D33429"/>
    <w:rsid w:val="00D37EFB"/>
    <w:rsid w:val="00D40294"/>
    <w:rsid w:val="00D408A9"/>
    <w:rsid w:val="00D437B4"/>
    <w:rsid w:val="00D619C4"/>
    <w:rsid w:val="00D654E6"/>
    <w:rsid w:val="00D71494"/>
    <w:rsid w:val="00D7242D"/>
    <w:rsid w:val="00D77F71"/>
    <w:rsid w:val="00D80129"/>
    <w:rsid w:val="00D90AF0"/>
    <w:rsid w:val="00D90CB3"/>
    <w:rsid w:val="00D91CE4"/>
    <w:rsid w:val="00D94AD1"/>
    <w:rsid w:val="00D9530E"/>
    <w:rsid w:val="00D973BF"/>
    <w:rsid w:val="00DA0E20"/>
    <w:rsid w:val="00DA49B9"/>
    <w:rsid w:val="00DA5542"/>
    <w:rsid w:val="00DA7B82"/>
    <w:rsid w:val="00DA7F34"/>
    <w:rsid w:val="00DB05AC"/>
    <w:rsid w:val="00DB12A3"/>
    <w:rsid w:val="00DB33BE"/>
    <w:rsid w:val="00DD02FA"/>
    <w:rsid w:val="00DD1C68"/>
    <w:rsid w:val="00DD46AA"/>
    <w:rsid w:val="00DE4D05"/>
    <w:rsid w:val="00DE72F7"/>
    <w:rsid w:val="00DF0BE6"/>
    <w:rsid w:val="00DF2732"/>
    <w:rsid w:val="00DF770D"/>
    <w:rsid w:val="00E06D13"/>
    <w:rsid w:val="00E154E4"/>
    <w:rsid w:val="00E16930"/>
    <w:rsid w:val="00E20EDC"/>
    <w:rsid w:val="00E2133D"/>
    <w:rsid w:val="00E21770"/>
    <w:rsid w:val="00E2774E"/>
    <w:rsid w:val="00E3247D"/>
    <w:rsid w:val="00E35692"/>
    <w:rsid w:val="00E366AD"/>
    <w:rsid w:val="00E37ABB"/>
    <w:rsid w:val="00E41876"/>
    <w:rsid w:val="00E4202D"/>
    <w:rsid w:val="00E43F3B"/>
    <w:rsid w:val="00E46146"/>
    <w:rsid w:val="00E5269A"/>
    <w:rsid w:val="00E53BD7"/>
    <w:rsid w:val="00E56FB6"/>
    <w:rsid w:val="00E6134A"/>
    <w:rsid w:val="00E64B2F"/>
    <w:rsid w:val="00E72896"/>
    <w:rsid w:val="00E74C30"/>
    <w:rsid w:val="00E84B12"/>
    <w:rsid w:val="00E867F2"/>
    <w:rsid w:val="00E877B9"/>
    <w:rsid w:val="00E93AAD"/>
    <w:rsid w:val="00E95448"/>
    <w:rsid w:val="00EA3831"/>
    <w:rsid w:val="00EA3ACB"/>
    <w:rsid w:val="00EA5426"/>
    <w:rsid w:val="00EA77A6"/>
    <w:rsid w:val="00EA7ABE"/>
    <w:rsid w:val="00EB016B"/>
    <w:rsid w:val="00EB2D4E"/>
    <w:rsid w:val="00EB7E0F"/>
    <w:rsid w:val="00EC0014"/>
    <w:rsid w:val="00EC2891"/>
    <w:rsid w:val="00EC36BA"/>
    <w:rsid w:val="00EC458C"/>
    <w:rsid w:val="00EC492A"/>
    <w:rsid w:val="00EC781A"/>
    <w:rsid w:val="00ED05DC"/>
    <w:rsid w:val="00ED26D2"/>
    <w:rsid w:val="00ED3528"/>
    <w:rsid w:val="00ED7AB4"/>
    <w:rsid w:val="00EE28AC"/>
    <w:rsid w:val="00EE2E17"/>
    <w:rsid w:val="00EF1681"/>
    <w:rsid w:val="00EF4F3C"/>
    <w:rsid w:val="00EF6D64"/>
    <w:rsid w:val="00F03B0B"/>
    <w:rsid w:val="00F03BEB"/>
    <w:rsid w:val="00F110FA"/>
    <w:rsid w:val="00F165C4"/>
    <w:rsid w:val="00F26055"/>
    <w:rsid w:val="00F3395E"/>
    <w:rsid w:val="00F361C6"/>
    <w:rsid w:val="00F37452"/>
    <w:rsid w:val="00F40F9D"/>
    <w:rsid w:val="00F440B4"/>
    <w:rsid w:val="00F45E32"/>
    <w:rsid w:val="00F55F03"/>
    <w:rsid w:val="00F654E4"/>
    <w:rsid w:val="00F72943"/>
    <w:rsid w:val="00F737C7"/>
    <w:rsid w:val="00F76F52"/>
    <w:rsid w:val="00F773CA"/>
    <w:rsid w:val="00F82729"/>
    <w:rsid w:val="00F8451E"/>
    <w:rsid w:val="00F86455"/>
    <w:rsid w:val="00F870A7"/>
    <w:rsid w:val="00F878FA"/>
    <w:rsid w:val="00F87F71"/>
    <w:rsid w:val="00F93564"/>
    <w:rsid w:val="00F94E27"/>
    <w:rsid w:val="00FB0230"/>
    <w:rsid w:val="00FB047D"/>
    <w:rsid w:val="00FB2494"/>
    <w:rsid w:val="00FB3255"/>
    <w:rsid w:val="00FC18F8"/>
    <w:rsid w:val="00FC23D3"/>
    <w:rsid w:val="00FC4ED6"/>
    <w:rsid w:val="00FC5B10"/>
    <w:rsid w:val="00FD3008"/>
    <w:rsid w:val="00FD3117"/>
    <w:rsid w:val="00FD69C9"/>
    <w:rsid w:val="00FD7D0C"/>
    <w:rsid w:val="00FE13FA"/>
    <w:rsid w:val="00FE4EF7"/>
    <w:rsid w:val="00FE5724"/>
    <w:rsid w:val="00FE6A2B"/>
    <w:rsid w:val="00FE7F08"/>
    <w:rsid w:val="00FF19EE"/>
    <w:rsid w:val="00FF64CA"/>
    <w:rsid w:val="00FF7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DDA3F0"/>
  <w15:docId w15:val="{91992C22-59BC-4554-A319-9F9AC043B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="Times New Roman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33E7A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0F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0F88"/>
  </w:style>
  <w:style w:type="paragraph" w:styleId="Footer">
    <w:name w:val="footer"/>
    <w:basedOn w:val="Normal"/>
    <w:link w:val="FooterChar"/>
    <w:uiPriority w:val="99"/>
    <w:unhideWhenUsed/>
    <w:rsid w:val="00CF0F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0F88"/>
  </w:style>
  <w:style w:type="paragraph" w:styleId="BalloonText">
    <w:name w:val="Balloon Text"/>
    <w:basedOn w:val="Normal"/>
    <w:link w:val="BalloonTextChar"/>
    <w:uiPriority w:val="99"/>
    <w:semiHidden/>
    <w:unhideWhenUsed/>
    <w:rsid w:val="00CF0F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F88"/>
    <w:rPr>
      <w:rFonts w:ascii="Tahoma" w:hAnsi="Tahoma" w:cs="Tahoma"/>
      <w:sz w:val="16"/>
      <w:szCs w:val="16"/>
    </w:rPr>
  </w:style>
  <w:style w:type="paragraph" w:customStyle="1" w:styleId="Boldbody">
    <w:name w:val="Bold body"/>
    <w:basedOn w:val="Normal"/>
    <w:uiPriority w:val="99"/>
    <w:rsid w:val="00CF0F88"/>
    <w:pPr>
      <w:suppressAutoHyphens/>
      <w:autoSpaceDE w:val="0"/>
      <w:autoSpaceDN w:val="0"/>
      <w:adjustRightInd w:val="0"/>
      <w:spacing w:before="94" w:after="22" w:line="140" w:lineRule="atLeast"/>
      <w:textAlignment w:val="center"/>
    </w:pPr>
    <w:rPr>
      <w:rFonts w:ascii="TradeGothic CondEighteen" w:hAnsi="TradeGothic CondEighteen" w:cs="TradeGothic CondEighteen"/>
      <w:b/>
      <w:bCs/>
      <w:color w:val="000000"/>
      <w:spacing w:val="-1"/>
      <w:sz w:val="13"/>
      <w:szCs w:val="13"/>
    </w:rPr>
  </w:style>
  <w:style w:type="paragraph" w:styleId="ListParagraph">
    <w:name w:val="List Paragraph"/>
    <w:basedOn w:val="Normal"/>
    <w:link w:val="ListParagraphChar"/>
    <w:uiPriority w:val="34"/>
    <w:qFormat/>
    <w:rsid w:val="00CF0F88"/>
    <w:pPr>
      <w:ind w:left="720"/>
      <w:contextualSpacing/>
    </w:pPr>
  </w:style>
  <w:style w:type="paragraph" w:customStyle="1" w:styleId="UnorderedList">
    <w:name w:val="Unordered List"/>
    <w:basedOn w:val="ListParagraph"/>
    <w:link w:val="UnorderedListChar"/>
    <w:qFormat/>
    <w:rsid w:val="00150718"/>
    <w:pPr>
      <w:numPr>
        <w:numId w:val="7"/>
      </w:numPr>
      <w:ind w:left="288" w:hanging="288"/>
    </w:pPr>
    <w:rPr>
      <w:rFonts w:ascii="Open Sans Light" w:hAnsi="Open Sans Light" w:cs="Calibri Light"/>
      <w:color w:val="404040" w:themeColor="text1" w:themeTint="BF"/>
      <w:sz w:val="20"/>
    </w:rPr>
  </w:style>
  <w:style w:type="paragraph" w:customStyle="1" w:styleId="Heading11">
    <w:name w:val="Heading 11"/>
    <w:basedOn w:val="Normal"/>
    <w:link w:val="HEADING1Char"/>
    <w:rsid w:val="00150718"/>
    <w:rPr>
      <w:rFonts w:ascii="Open Sans Light" w:hAnsi="Open Sans Light" w:cstheme="minorHAnsi"/>
      <w:b/>
      <w:color w:val="F05126"/>
      <w:sz w:val="36"/>
      <w:szCs w:val="36"/>
    </w:rPr>
  </w:style>
  <w:style w:type="paragraph" w:customStyle="1" w:styleId="Heading21">
    <w:name w:val="Heading 21"/>
    <w:basedOn w:val="Normal"/>
    <w:link w:val="HEADING2Char"/>
    <w:rsid w:val="00150718"/>
    <w:rPr>
      <w:rFonts w:ascii="Open Sans Light" w:hAnsi="Open Sans Light" w:cs="Calibri"/>
      <w:b/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1"/>
    <w:rsid w:val="00150718"/>
    <w:rPr>
      <w:rFonts w:ascii="Open Sans Light" w:hAnsi="Open Sans Light" w:cstheme="minorHAnsi"/>
      <w:b/>
      <w:color w:val="F05126"/>
      <w:sz w:val="36"/>
      <w:szCs w:val="36"/>
    </w:rPr>
  </w:style>
  <w:style w:type="paragraph" w:customStyle="1" w:styleId="Heading31">
    <w:name w:val="Heading 31"/>
    <w:basedOn w:val="Normal"/>
    <w:link w:val="HEADING3Char"/>
    <w:rsid w:val="00150718"/>
    <w:rPr>
      <w:rFonts w:ascii="Open Sans Light" w:hAnsi="Open Sans Light" w:cs="Calibri Light"/>
      <w:b/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1"/>
    <w:rsid w:val="00150718"/>
    <w:rPr>
      <w:rFonts w:ascii="Open Sans Light" w:hAnsi="Open Sans Light" w:cs="Calibri"/>
      <w:b/>
      <w:color w:val="404040" w:themeColor="text1" w:themeTint="BF"/>
      <w:sz w:val="28"/>
      <w:szCs w:val="28"/>
    </w:rPr>
  </w:style>
  <w:style w:type="paragraph" w:customStyle="1" w:styleId="BodyCopy">
    <w:name w:val="Body Copy"/>
    <w:basedOn w:val="Normal"/>
    <w:link w:val="BodyCopyChar"/>
    <w:qFormat/>
    <w:rsid w:val="00150718"/>
    <w:rPr>
      <w:rFonts w:ascii="Open Sans Light" w:hAnsi="Open Sans Light" w:cs="Calibri Light"/>
      <w:color w:val="404040" w:themeColor="text1" w:themeTint="BF"/>
      <w:sz w:val="20"/>
    </w:rPr>
  </w:style>
  <w:style w:type="character" w:customStyle="1" w:styleId="HEADING3Char">
    <w:name w:val="HEADING 3 Char"/>
    <w:basedOn w:val="DefaultParagraphFont"/>
    <w:link w:val="Heading31"/>
    <w:rsid w:val="00150718"/>
    <w:rPr>
      <w:rFonts w:ascii="Open Sans Light" w:hAnsi="Open Sans Light" w:cs="Calibri Light"/>
      <w:b/>
      <w:color w:val="404040" w:themeColor="text1" w:themeTint="BF"/>
      <w:sz w:val="20"/>
    </w:rPr>
  </w:style>
  <w:style w:type="paragraph" w:customStyle="1" w:styleId="OrderedList">
    <w:name w:val="Ordered List"/>
    <w:basedOn w:val="ListParagraph"/>
    <w:link w:val="OrderedListChar"/>
    <w:qFormat/>
    <w:rsid w:val="00150718"/>
    <w:pPr>
      <w:numPr>
        <w:numId w:val="8"/>
      </w:numPr>
      <w:ind w:left="288" w:hanging="288"/>
    </w:pPr>
    <w:rPr>
      <w:rFonts w:ascii="Open Sans Light" w:hAnsi="Open Sans Light" w:cs="Calibri Light"/>
      <w:color w:val="404040" w:themeColor="text1" w:themeTint="BF"/>
      <w:sz w:val="20"/>
    </w:rPr>
  </w:style>
  <w:style w:type="character" w:customStyle="1" w:styleId="BodyCopyChar">
    <w:name w:val="Body Copy Char"/>
    <w:basedOn w:val="DefaultParagraphFont"/>
    <w:link w:val="BodyCopy"/>
    <w:rsid w:val="00150718"/>
    <w:rPr>
      <w:rFonts w:ascii="Open Sans Light" w:hAnsi="Open Sans Light" w:cs="Calibri Light"/>
      <w:color w:val="404040" w:themeColor="text1" w:themeTint="BF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3E7A"/>
  </w:style>
  <w:style w:type="character" w:customStyle="1" w:styleId="UnorderedListChar">
    <w:name w:val="Unordered List Char"/>
    <w:basedOn w:val="ListParagraphChar"/>
    <w:link w:val="UnorderedList"/>
    <w:rsid w:val="00150718"/>
    <w:rPr>
      <w:rFonts w:ascii="Open Sans Light" w:hAnsi="Open Sans Light" w:cs="Calibri Light"/>
      <w:color w:val="404040" w:themeColor="text1" w:themeTint="BF"/>
      <w:sz w:val="20"/>
    </w:rPr>
  </w:style>
  <w:style w:type="paragraph" w:customStyle="1" w:styleId="InsetQuote">
    <w:name w:val="Inset Quote"/>
    <w:basedOn w:val="OrderedList"/>
    <w:link w:val="InsetQuoteChar"/>
    <w:qFormat/>
    <w:rsid w:val="00610E44"/>
    <w:pPr>
      <w:numPr>
        <w:numId w:val="0"/>
      </w:numPr>
      <w:ind w:left="288" w:right="288"/>
    </w:pPr>
    <w:rPr>
      <w:i/>
    </w:rPr>
  </w:style>
  <w:style w:type="character" w:customStyle="1" w:styleId="OrderedListChar">
    <w:name w:val="Ordered List Char"/>
    <w:basedOn w:val="ListParagraphChar"/>
    <w:link w:val="OrderedList"/>
    <w:rsid w:val="00150718"/>
    <w:rPr>
      <w:rFonts w:ascii="Open Sans Light" w:hAnsi="Open Sans Light" w:cs="Calibri Light"/>
      <w:color w:val="404040" w:themeColor="text1" w:themeTint="BF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5A3B"/>
    <w:rPr>
      <w:sz w:val="20"/>
      <w:szCs w:val="20"/>
    </w:rPr>
  </w:style>
  <w:style w:type="character" w:customStyle="1" w:styleId="InsetQuoteChar">
    <w:name w:val="Inset Quote Char"/>
    <w:basedOn w:val="OrderedListChar"/>
    <w:link w:val="InsetQuote"/>
    <w:rsid w:val="00610E44"/>
    <w:rPr>
      <w:rFonts w:ascii="Arial Narrow" w:hAnsi="Arial Narrow" w:cs="Calibri Light"/>
      <w:i/>
      <w:color w:val="404040" w:themeColor="text1" w:themeTint="BF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5A3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A3B"/>
    <w:rPr>
      <w:vertAlign w:val="superscript"/>
    </w:rPr>
  </w:style>
  <w:style w:type="paragraph" w:customStyle="1" w:styleId="H1Heading1">
    <w:name w:val="H1 Heading 1"/>
    <w:basedOn w:val="Normal"/>
    <w:link w:val="H1Heading1Char"/>
    <w:qFormat/>
    <w:rsid w:val="001D0C26"/>
    <w:rPr>
      <w:rFonts w:ascii="Open Sans Light" w:hAnsi="Open Sans Light" w:cstheme="minorHAnsi"/>
      <w:b/>
      <w:color w:val="F05126"/>
      <w:sz w:val="36"/>
      <w:szCs w:val="36"/>
    </w:rPr>
  </w:style>
  <w:style w:type="paragraph" w:customStyle="1" w:styleId="H2Heading2">
    <w:name w:val="H2 Heading 2"/>
    <w:basedOn w:val="Normal"/>
    <w:link w:val="H2Heading2Char"/>
    <w:qFormat/>
    <w:rsid w:val="001D0C26"/>
    <w:rPr>
      <w:rFonts w:ascii="Open Sans Light" w:hAnsi="Open Sans Light" w:cs="Calibri"/>
      <w:b/>
      <w:color w:val="404040" w:themeColor="text1" w:themeTint="BF"/>
      <w:sz w:val="28"/>
      <w:szCs w:val="28"/>
    </w:rPr>
  </w:style>
  <w:style w:type="character" w:customStyle="1" w:styleId="H1Heading1Char">
    <w:name w:val="H1 Heading 1 Char"/>
    <w:basedOn w:val="DefaultParagraphFont"/>
    <w:link w:val="H1Heading1"/>
    <w:rsid w:val="001D0C26"/>
    <w:rPr>
      <w:rFonts w:ascii="Open Sans Light" w:hAnsi="Open Sans Light" w:cstheme="minorHAnsi"/>
      <w:b/>
      <w:color w:val="F05126"/>
      <w:sz w:val="36"/>
      <w:szCs w:val="36"/>
    </w:rPr>
  </w:style>
  <w:style w:type="paragraph" w:customStyle="1" w:styleId="H3Heading3">
    <w:name w:val="H3 Heading 3"/>
    <w:basedOn w:val="Normal"/>
    <w:link w:val="H3Heading3Char"/>
    <w:qFormat/>
    <w:rsid w:val="001D0C26"/>
    <w:rPr>
      <w:rFonts w:ascii="Open Sans Light" w:hAnsi="Open Sans Light" w:cs="Calibri Light"/>
      <w:b/>
      <w:color w:val="404040" w:themeColor="text1" w:themeTint="BF"/>
      <w:sz w:val="20"/>
    </w:rPr>
  </w:style>
  <w:style w:type="character" w:customStyle="1" w:styleId="H2Heading2Char">
    <w:name w:val="H2 Heading 2 Char"/>
    <w:basedOn w:val="DefaultParagraphFont"/>
    <w:link w:val="H2Heading2"/>
    <w:rsid w:val="001D0C26"/>
    <w:rPr>
      <w:rFonts w:ascii="Open Sans Light" w:hAnsi="Open Sans Light" w:cs="Calibri"/>
      <w:b/>
      <w:color w:val="404040" w:themeColor="text1" w:themeTint="BF"/>
      <w:sz w:val="28"/>
      <w:szCs w:val="28"/>
    </w:rPr>
  </w:style>
  <w:style w:type="character" w:customStyle="1" w:styleId="H3Heading3Char">
    <w:name w:val="H3 Heading 3 Char"/>
    <w:basedOn w:val="DefaultParagraphFont"/>
    <w:link w:val="H3Heading3"/>
    <w:rsid w:val="001D0C26"/>
    <w:rPr>
      <w:rFonts w:ascii="Open Sans Light" w:hAnsi="Open Sans Light" w:cs="Calibri Light"/>
      <w:b/>
      <w:color w:val="404040" w:themeColor="text1" w:themeTint="BF"/>
      <w:sz w:val="20"/>
    </w:rPr>
  </w:style>
  <w:style w:type="character" w:styleId="Hyperlink">
    <w:name w:val="Hyperlink"/>
    <w:basedOn w:val="DefaultParagraphFont"/>
    <w:uiPriority w:val="99"/>
    <w:unhideWhenUsed/>
    <w:rsid w:val="00A73F7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73F7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3F7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5035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5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5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5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559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BE23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9710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042CB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  <w:szCs w:val="24"/>
    </w:rPr>
  </w:style>
  <w:style w:type="character" w:customStyle="1" w:styleId="eop">
    <w:name w:val="eop"/>
    <w:basedOn w:val="DefaultParagraphFont"/>
    <w:rsid w:val="001042CB"/>
  </w:style>
  <w:style w:type="paragraph" w:styleId="NoSpacing">
    <w:name w:val="No Spacing"/>
    <w:uiPriority w:val="1"/>
    <w:qFormat/>
    <w:rsid w:val="00E4202D"/>
    <w:pPr>
      <w:spacing w:after="0" w:line="240" w:lineRule="auto"/>
    </w:pPr>
    <w:rPr>
      <w:rFonts w:asciiTheme="minorHAnsi" w:hAnsiTheme="minorHAnsi"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2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1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7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91440">
          <w:marLeft w:val="0"/>
          <w:marRight w:val="6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9301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ledges@stl.unitedwa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231DC8-741E-40FE-A917-6A5637370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0</Words>
  <Characters>211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IC Solutions</Company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Cooper</dc:creator>
  <cp:lastModifiedBy>James Taylor</cp:lastModifiedBy>
  <cp:revision>2</cp:revision>
  <cp:lastPrinted>2019-10-14T19:22:00Z</cp:lastPrinted>
  <dcterms:created xsi:type="dcterms:W3CDTF">2020-08-25T17:51:00Z</dcterms:created>
  <dcterms:modified xsi:type="dcterms:W3CDTF">2020-08-25T17:51:00Z</dcterms:modified>
</cp:coreProperties>
</file>